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9E98D" w14:textId="77777777" w:rsidR="00FE1996" w:rsidRPr="00E302B1" w:rsidRDefault="00FE1996" w:rsidP="00FE1996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F0FCC2" wp14:editId="2E1D953D">
                <wp:simplePos x="0" y="0"/>
                <wp:positionH relativeFrom="column">
                  <wp:posOffset>5981700</wp:posOffset>
                </wp:positionH>
                <wp:positionV relativeFrom="paragraph">
                  <wp:posOffset>-914400</wp:posOffset>
                </wp:positionV>
                <wp:extent cx="2711116" cy="990600"/>
                <wp:effectExtent l="0" t="0" r="0" b="0"/>
                <wp:wrapNone/>
                <wp:docPr id="1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2711116" cy="9906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2730C38" w14:textId="77777777" w:rsidR="00FE1996" w:rsidRDefault="00FE1996" w:rsidP="00FE199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>Date started: ______________</w:t>
                            </w:r>
                          </w:p>
                          <w:p w14:paraId="42A8ACC4" w14:textId="77777777" w:rsidR="00FE1996" w:rsidRDefault="00FE1996" w:rsidP="00FE199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>Current date ______________</w:t>
                            </w:r>
                          </w:p>
                          <w:p w14:paraId="5BF8AEBF" w14:textId="77777777" w:rsidR="00FE1996" w:rsidRDefault="00FE1996" w:rsidP="00FE199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  <w:t xml:space="preserve">Primary customer: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800000"/>
                                <w:kern w:val="24"/>
                                <w:sz w:val="22"/>
                                <w:szCs w:val="22"/>
                              </w:rPr>
                              <w:t>( who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800000"/>
                                <w:kern w:val="24"/>
                                <w:sz w:val="22"/>
                                <w:szCs w:val="22"/>
                              </w:rPr>
                              <w:t xml:space="preserve"> is the main  end-use customer of the product/service from this process?)</w:t>
                            </w:r>
                          </w:p>
                        </w:txbxContent>
                      </wps:txbx>
                      <wps:bodyPr vert="horz" lIns="91440" tIns="45720" rIns="91440" bIns="45720"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F0FCC2" id="_x0000_t202" coordsize="21600,21600" o:spt="202" path="m,l,21600r21600,l21600,xe">
                <v:stroke joinstyle="miter"/>
                <v:path gradientshapeok="t" o:connecttype="rect"/>
              </v:shapetype>
              <v:shape id="Rectangle 2" o:spid="_x0000_s1026" type="#_x0000_t202" style="position:absolute;margin-left:471pt;margin-top:-1in;width:213.45pt;height:7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" filled="f" stroked="f">
                <v:textbox>
                  <w:txbxContent>
                    <w:p w14:paraId="72730C38" w14:textId="77777777" w:rsidR="00FE1996" w:rsidRDefault="00FE1996" w:rsidP="00FE199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>Date started: ______________</w:t>
                      </w:r>
                    </w:p>
                    <w:p w14:paraId="42A8ACC4" w14:textId="77777777" w:rsidR="00FE1996" w:rsidRDefault="00FE1996" w:rsidP="00FE199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>Current date ______________</w:t>
                      </w:r>
                    </w:p>
                    <w:p w14:paraId="5BF8AEBF" w14:textId="77777777" w:rsidR="00FE1996" w:rsidRDefault="00FE1996" w:rsidP="00FE199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</w:rPr>
                        <w:t xml:space="preserve">Primary customer: </w:t>
                      </w:r>
                      <w:proofErr w:type="gramStart"/>
                      <w:r>
                        <w:rPr>
                          <w:rFonts w:ascii="Arial" w:hAnsi="Arial" w:cs="Arial"/>
                          <w:i/>
                          <w:iCs/>
                          <w:color w:val="800000"/>
                          <w:kern w:val="24"/>
                          <w:sz w:val="22"/>
                          <w:szCs w:val="22"/>
                        </w:rPr>
                        <w:t>( who</w:t>
                      </w:r>
                      <w:proofErr w:type="gramEnd"/>
                      <w:r>
                        <w:rPr>
                          <w:rFonts w:ascii="Arial" w:hAnsi="Arial" w:cs="Arial"/>
                          <w:i/>
                          <w:iCs/>
                          <w:color w:val="800000"/>
                          <w:kern w:val="24"/>
                          <w:sz w:val="22"/>
                          <w:szCs w:val="22"/>
                        </w:rPr>
                        <w:t xml:space="preserve"> is the main  end-use customer of the product/service from this process?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F31B41" wp14:editId="6C695B23">
                <wp:simplePos x="0" y="0"/>
                <wp:positionH relativeFrom="column">
                  <wp:posOffset>-666750</wp:posOffset>
                </wp:positionH>
                <wp:positionV relativeFrom="paragraph">
                  <wp:posOffset>-676275</wp:posOffset>
                </wp:positionV>
                <wp:extent cx="6607175" cy="838200"/>
                <wp:effectExtent l="0" t="0" r="0" b="0"/>
                <wp:wrapNone/>
                <wp:docPr id="1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6607175" cy="8382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4DE12B2" w14:textId="77777777" w:rsidR="00FE1996" w:rsidRDefault="00FE1996" w:rsidP="00FE199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Improvement Effort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name of the effort)</w:t>
                            </w:r>
                          </w:p>
                          <w:p w14:paraId="16800BDC" w14:textId="77777777" w:rsidR="00FE1996" w:rsidRDefault="00FE1996" w:rsidP="00FE199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Sponsor/Sponsor Coalition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supervisors/managers/executives sponsoring this effort)</w:t>
                            </w:r>
                          </w:p>
                          <w:p w14:paraId="4953BE8E" w14:textId="77777777" w:rsidR="00FE1996" w:rsidRDefault="00FE1996" w:rsidP="00FE199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 xml:space="preserve">Person(s) working on this: </w:t>
                            </w:r>
                            <w:r>
                              <w:rPr>
                                <w:rFonts w:ascii="Arial" w:hAnsi="Arial" w:cs="Arial"/>
                                <w:color w:val="800000"/>
                                <w:kern w:val="24"/>
                              </w:rPr>
                              <w:t>(person or team working on this improvement)</w:t>
                            </w:r>
                          </w:p>
                        </w:txbxContent>
                      </wps:txbx>
                      <wps:bodyPr vert="horz" lIns="91440" tIns="45720" rIns="91440" bIns="45720" rtlCol="0" anchor="ctr">
                        <a:normAutofit fontScale="97500"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F31B41" id="_x0000_s1027" type="#_x0000_t202" style="position:absolute;margin-left:-52.5pt;margin-top:-53.25pt;width:520.25pt;height:6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" filled="f" stroked="f">
                <v:textbox>
                  <w:txbxContent>
                    <w:p w14:paraId="44DE12B2" w14:textId="77777777" w:rsidR="00FE1996" w:rsidRDefault="00FE1996" w:rsidP="00FE199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Improvement Effort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name of the effort)</w:t>
                      </w:r>
                    </w:p>
                    <w:p w14:paraId="16800BDC" w14:textId="77777777" w:rsidR="00FE1996" w:rsidRDefault="00FE1996" w:rsidP="00FE199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Sponsor/Sponsor Coalition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supervisors/managers/executives sponsoring this effort)</w:t>
                      </w:r>
                    </w:p>
                    <w:p w14:paraId="4953BE8E" w14:textId="77777777" w:rsidR="00FE1996" w:rsidRDefault="00FE1996" w:rsidP="00FE199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kern w:val="24"/>
                        </w:rPr>
                        <w:t xml:space="preserve">Person(s) working on this: </w:t>
                      </w:r>
                      <w:r>
                        <w:rPr>
                          <w:rFonts w:ascii="Arial" w:hAnsi="Arial" w:cs="Arial"/>
                          <w:color w:val="800000"/>
                          <w:kern w:val="24"/>
                        </w:rPr>
                        <w:t>(person or team working on this improvement)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horzAnchor="margin" w:tblpY="495"/>
        <w:tblW w:w="0" w:type="auto"/>
        <w:tblLook w:val="04A0" w:firstRow="1" w:lastRow="0" w:firstColumn="1" w:lastColumn="0" w:noHBand="0" w:noVBand="1"/>
      </w:tblPr>
      <w:tblGrid>
        <w:gridCol w:w="3595"/>
        <w:gridCol w:w="9355"/>
      </w:tblGrid>
      <w:tr w:rsidR="00FE1996" w14:paraId="733D75C1" w14:textId="77777777" w:rsidTr="00FE1996">
        <w:tc>
          <w:tcPr>
            <w:tcW w:w="3595" w:type="dxa"/>
            <w:shd w:val="clear" w:color="auto" w:fill="00B0F0"/>
          </w:tcPr>
          <w:p w14:paraId="53318623" w14:textId="7FCEEAF6" w:rsidR="00FE1996" w:rsidRPr="00FE1996" w:rsidRDefault="00855C91" w:rsidP="00FE1996">
            <w:pPr>
              <w:pStyle w:val="ListParagraph"/>
              <w:numPr>
                <w:ilvl w:val="0"/>
                <w:numId w:val="2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mplementation</w:t>
            </w:r>
            <w:bookmarkStart w:id="0" w:name="_GoBack"/>
            <w:bookmarkEnd w:id="0"/>
            <w:r>
              <w:rPr>
                <w:b/>
                <w:sz w:val="24"/>
                <w:szCs w:val="24"/>
              </w:rPr>
              <w:t xml:space="preserve"> Evaluation </w:t>
            </w:r>
          </w:p>
          <w:p w14:paraId="2DF3C43C" w14:textId="77777777" w:rsidR="00FE1996" w:rsidRDefault="00FE1996" w:rsidP="00F40DDB">
            <w:pPr>
              <w:ind w:left="360"/>
            </w:pPr>
          </w:p>
        </w:tc>
        <w:tc>
          <w:tcPr>
            <w:tcW w:w="9355" w:type="dxa"/>
            <w:shd w:val="clear" w:color="auto" w:fill="00B0F0"/>
          </w:tcPr>
          <w:p w14:paraId="7BBBEB43" w14:textId="77777777" w:rsidR="00FE1996" w:rsidRDefault="00FE1996" w:rsidP="00F40DDB"/>
        </w:tc>
      </w:tr>
      <w:tr w:rsidR="00FE1996" w14:paraId="3793BAA5" w14:textId="77777777" w:rsidTr="00F40DDB">
        <w:tc>
          <w:tcPr>
            <w:tcW w:w="3595" w:type="dxa"/>
          </w:tcPr>
          <w:p w14:paraId="17DB563E" w14:textId="715A2BFA" w:rsidR="00FE1996" w:rsidRDefault="00FE1996" w:rsidP="00F40DDB">
            <w:r>
              <w:rPr>
                <w:b/>
              </w:rPr>
              <w:t xml:space="preserve">Current status of the implementation &amp; measuring and evaluating the results of what you implemented: did you close the gap </w:t>
            </w:r>
            <w:r w:rsidRPr="00857C21">
              <w:rPr>
                <w:i/>
              </w:rPr>
              <w:t>(</w:t>
            </w:r>
            <w:r>
              <w:t>Initial state vs. Target state</w:t>
            </w:r>
            <w:r w:rsidRPr="00857C21">
              <w:rPr>
                <w:i/>
              </w:rPr>
              <w:t>)</w:t>
            </w:r>
          </w:p>
          <w:p w14:paraId="54883601" w14:textId="77777777" w:rsidR="00FE1996" w:rsidRDefault="00FE1996" w:rsidP="00F40DDB"/>
          <w:p w14:paraId="088CA806" w14:textId="77777777" w:rsidR="00FE1996" w:rsidRDefault="00FE1996" w:rsidP="00F40DDB"/>
          <w:p w14:paraId="171691A0" w14:textId="77777777" w:rsidR="00FE1996" w:rsidRDefault="00FE1996" w:rsidP="00F40DDB"/>
          <w:p w14:paraId="57DD5761" w14:textId="77777777" w:rsidR="00FE1996" w:rsidRDefault="00FE1996" w:rsidP="00F40DDB"/>
          <w:p w14:paraId="616DFD2D" w14:textId="77777777" w:rsidR="00FE1996" w:rsidRDefault="00FE1996" w:rsidP="00F40DDB"/>
          <w:p w14:paraId="5396987D" w14:textId="77777777" w:rsidR="00FE1996" w:rsidRDefault="00FE1996" w:rsidP="00F40DDB"/>
          <w:p w14:paraId="5364D7E3" w14:textId="77777777" w:rsidR="00FE1996" w:rsidRDefault="00FE1996" w:rsidP="00F40DDB"/>
          <w:p w14:paraId="5EBB0F8E" w14:textId="77777777" w:rsidR="00FE1996" w:rsidRDefault="00FE1996" w:rsidP="00F40DDB"/>
        </w:tc>
        <w:tc>
          <w:tcPr>
            <w:tcW w:w="9355" w:type="dxa"/>
          </w:tcPr>
          <w:p w14:paraId="4950B099" w14:textId="77777777" w:rsidR="00FE1996" w:rsidRDefault="00FE1996" w:rsidP="00F40DDB"/>
        </w:tc>
      </w:tr>
      <w:tr w:rsidR="00FE1996" w14:paraId="4F3DAEBD" w14:textId="77777777" w:rsidTr="00FE1996">
        <w:tc>
          <w:tcPr>
            <w:tcW w:w="3595" w:type="dxa"/>
            <w:shd w:val="clear" w:color="auto" w:fill="00B0F0"/>
          </w:tcPr>
          <w:p w14:paraId="396C1659" w14:textId="7D582E99" w:rsidR="00FE1996" w:rsidRPr="00FE1996" w:rsidRDefault="00FE1996" w:rsidP="00FE1996">
            <w:pPr>
              <w:pStyle w:val="ListParagraph"/>
              <w:numPr>
                <w:ilvl w:val="0"/>
                <w:numId w:val="2"/>
              </w:num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sight and Next Steps</w:t>
            </w:r>
          </w:p>
          <w:p w14:paraId="02A215F9" w14:textId="77777777" w:rsidR="00FE1996" w:rsidRDefault="00FE1996" w:rsidP="00F40DDB">
            <w:pPr>
              <w:pStyle w:val="ListParagraph"/>
            </w:pPr>
          </w:p>
        </w:tc>
        <w:tc>
          <w:tcPr>
            <w:tcW w:w="9355" w:type="dxa"/>
            <w:shd w:val="clear" w:color="auto" w:fill="00B0F0"/>
          </w:tcPr>
          <w:p w14:paraId="1F31A96E" w14:textId="77777777" w:rsidR="00FE1996" w:rsidRDefault="00FE1996" w:rsidP="00F40DDB"/>
        </w:tc>
      </w:tr>
      <w:tr w:rsidR="00FE1996" w14:paraId="2AEB2CB0" w14:textId="77777777" w:rsidTr="00F40DDB">
        <w:tc>
          <w:tcPr>
            <w:tcW w:w="3595" w:type="dxa"/>
          </w:tcPr>
          <w:p w14:paraId="0C6567F9" w14:textId="565EFE9A" w:rsidR="00FE1996" w:rsidRDefault="00FE1996" w:rsidP="00F40DDB">
            <w:r>
              <w:rPr>
                <w:b/>
              </w:rPr>
              <w:t xml:space="preserve">Lessons Learned and Future Opportunities? </w:t>
            </w:r>
          </w:p>
          <w:p w14:paraId="295270BC" w14:textId="225BCA8F" w:rsidR="00FE1996" w:rsidRDefault="00FE1996" w:rsidP="00F40DDB">
            <w:pPr>
              <w:rPr>
                <w:i/>
              </w:rPr>
            </w:pPr>
          </w:p>
          <w:p w14:paraId="5ABB9564" w14:textId="77777777" w:rsidR="00FE1996" w:rsidRDefault="00FE1996" w:rsidP="00F40DDB">
            <w:pPr>
              <w:rPr>
                <w:i/>
              </w:rPr>
            </w:pPr>
          </w:p>
          <w:p w14:paraId="695F06E6" w14:textId="77777777" w:rsidR="00FE1996" w:rsidRDefault="00FE1996" w:rsidP="00F40DDB">
            <w:pPr>
              <w:rPr>
                <w:i/>
              </w:rPr>
            </w:pPr>
          </w:p>
          <w:p w14:paraId="7D98A322" w14:textId="77777777" w:rsidR="00FE1996" w:rsidRDefault="00FE1996" w:rsidP="00F40DDB">
            <w:pPr>
              <w:rPr>
                <w:i/>
              </w:rPr>
            </w:pPr>
          </w:p>
          <w:p w14:paraId="63B739AC" w14:textId="77777777" w:rsidR="00FE1996" w:rsidRDefault="00FE1996" w:rsidP="00F40DDB">
            <w:pPr>
              <w:rPr>
                <w:i/>
              </w:rPr>
            </w:pPr>
          </w:p>
          <w:p w14:paraId="072C721A" w14:textId="77777777" w:rsidR="00FE1996" w:rsidRDefault="00FE1996" w:rsidP="00F40DDB">
            <w:pPr>
              <w:rPr>
                <w:i/>
              </w:rPr>
            </w:pPr>
          </w:p>
          <w:p w14:paraId="4F21F12A" w14:textId="77777777" w:rsidR="00FE1996" w:rsidRDefault="00FE1996" w:rsidP="00F40DDB">
            <w:pPr>
              <w:rPr>
                <w:i/>
              </w:rPr>
            </w:pPr>
          </w:p>
          <w:p w14:paraId="642DA80E" w14:textId="77777777" w:rsidR="00FE1996" w:rsidRDefault="00FE1996" w:rsidP="00F40DDB">
            <w:pPr>
              <w:rPr>
                <w:i/>
              </w:rPr>
            </w:pPr>
          </w:p>
          <w:p w14:paraId="46950C15" w14:textId="77777777" w:rsidR="00FE1996" w:rsidRDefault="00FE1996" w:rsidP="00F40DDB">
            <w:pPr>
              <w:rPr>
                <w:i/>
              </w:rPr>
            </w:pPr>
          </w:p>
          <w:p w14:paraId="5EFD6A27" w14:textId="77777777" w:rsidR="00FE1996" w:rsidRPr="00E302B1" w:rsidRDefault="00FE1996" w:rsidP="00F40DDB">
            <w:pPr>
              <w:rPr>
                <w:i/>
              </w:rPr>
            </w:pPr>
          </w:p>
          <w:p w14:paraId="3ADE42EB" w14:textId="77777777" w:rsidR="00FE1996" w:rsidRDefault="00FE1996" w:rsidP="00F40DDB"/>
        </w:tc>
        <w:tc>
          <w:tcPr>
            <w:tcW w:w="9355" w:type="dxa"/>
          </w:tcPr>
          <w:p w14:paraId="7BBA08A9" w14:textId="77777777" w:rsidR="00FE1996" w:rsidRDefault="00FE1996" w:rsidP="00F40DDB"/>
        </w:tc>
      </w:tr>
    </w:tbl>
    <w:p w14:paraId="1B1E27FE" w14:textId="77777777" w:rsidR="00FE1996" w:rsidRDefault="00FE1996" w:rsidP="00FE1996"/>
    <w:p w14:paraId="54BE6AC9" w14:textId="77777777" w:rsidR="00132BA3" w:rsidRDefault="00132BA3"/>
    <w:sectPr w:rsidR="00132BA3" w:rsidSect="00E302B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23F38"/>
    <w:multiLevelType w:val="hybridMultilevel"/>
    <w:tmpl w:val="5C7EA600"/>
    <w:lvl w:ilvl="0" w:tplc="0409000F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0756F5"/>
    <w:multiLevelType w:val="hybridMultilevel"/>
    <w:tmpl w:val="9F70F1C6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DI3MDQzMjc2tzBR0lEKTi0uzszPAykwqgUA4V14XCwAAAA="/>
  </w:docVars>
  <w:rsids>
    <w:rsidRoot w:val="00FE1996"/>
    <w:rsid w:val="00132BA3"/>
    <w:rsid w:val="004E0A21"/>
    <w:rsid w:val="0051625F"/>
    <w:rsid w:val="00855C91"/>
    <w:rsid w:val="00906CF1"/>
    <w:rsid w:val="00FE1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041EF"/>
  <w15:chartTrackingRefBased/>
  <w15:docId w15:val="{13255D64-E416-4C14-B15D-6A0F84A4D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E19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E199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E1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19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 Johnson</dc:creator>
  <cp:keywords/>
  <dc:description/>
  <cp:lastModifiedBy>Tami Johnson</cp:lastModifiedBy>
  <cp:revision>2</cp:revision>
  <dcterms:created xsi:type="dcterms:W3CDTF">2018-02-01T18:18:00Z</dcterms:created>
  <dcterms:modified xsi:type="dcterms:W3CDTF">2018-03-19T22:17:00Z</dcterms:modified>
</cp:coreProperties>
</file>